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acey Smo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ac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o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18 Wayne Ave Deerfield, IL, USA 60015-28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acey.smol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32220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3/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